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Katelyn Balling</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ely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lling</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00 Greenwood Street Skokie 60077</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elyn.balling@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563357496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